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EFC5C" w14:textId="66D41BED" w:rsidR="0028063F" w:rsidRDefault="0028063F" w:rsidP="0028063F">
      <w:pPr>
        <w:rPr>
          <w:rtl/>
        </w:rPr>
      </w:pPr>
    </w:p>
    <w:p w14:paraId="72405060" w14:textId="5FAE9D90" w:rsidR="0028063F" w:rsidRPr="004F0E6E" w:rsidRDefault="0028063F" w:rsidP="0028063F">
      <w:pPr>
        <w:jc w:val="center"/>
        <w:rPr>
          <w:b/>
          <w:bCs/>
          <w:sz w:val="24"/>
          <w:szCs w:val="24"/>
        </w:rPr>
      </w:pPr>
      <w:r w:rsidRPr="004F0E6E">
        <w:rPr>
          <w:b/>
          <w:bCs/>
          <w:sz w:val="24"/>
          <w:szCs w:val="24"/>
        </w:rPr>
        <w:t xml:space="preserve"> POST application request</w:t>
      </w:r>
    </w:p>
    <w:p w14:paraId="628EABAB" w14:textId="337FAA97" w:rsidR="0028063F" w:rsidRPr="004F0E6E" w:rsidRDefault="0028063F" w:rsidP="0028063F">
      <w:pPr>
        <w:rPr>
          <w:u w:val="single"/>
          <w:rtl/>
        </w:rPr>
      </w:pPr>
      <w:r w:rsidRPr="004F0E6E">
        <w:rPr>
          <w:rFonts w:hint="cs"/>
          <w:u w:val="single"/>
          <w:rtl/>
        </w:rPr>
        <w:t>כללים לעדכון פניה ומשלוח קבצים:</w:t>
      </w:r>
    </w:p>
    <w:p w14:paraId="11D95D3B" w14:textId="77777777" w:rsidR="004F0E6E" w:rsidRDefault="004F0E6E" w:rsidP="004F0E6E">
      <w:pPr>
        <w:pStyle w:val="a7"/>
        <w:numPr>
          <w:ilvl w:val="0"/>
          <w:numId w:val="29"/>
        </w:numPr>
      </w:pPr>
      <w:r>
        <w:rPr>
          <w:rFonts w:hint="cs"/>
          <w:rtl/>
        </w:rPr>
        <w:t>בעת עדכון פניה לסטטוס "סיום טיפול":</w:t>
      </w:r>
    </w:p>
    <w:p w14:paraId="5ADA5542" w14:textId="77777777" w:rsidR="004F0E6E" w:rsidRDefault="004F0E6E" w:rsidP="004F0E6E">
      <w:pPr>
        <w:pStyle w:val="a7"/>
        <w:numPr>
          <w:ilvl w:val="1"/>
          <w:numId w:val="29"/>
        </w:numPr>
      </w:pPr>
      <w:r>
        <w:rPr>
          <w:rFonts w:hint="cs"/>
          <w:rtl/>
        </w:rPr>
        <w:t xml:space="preserve">נדרש להעביר מזהה של סיבת סיום הטיפול שנבחרה בשדה </w:t>
      </w:r>
      <w:r>
        <w:t>"ReasonOfCompletionId"</w:t>
      </w:r>
      <w:r>
        <w:rPr>
          <w:rFonts w:hint="cs"/>
          <w:rtl/>
        </w:rPr>
        <w:t>.</w:t>
      </w:r>
    </w:p>
    <w:p w14:paraId="0505A0FE" w14:textId="77777777" w:rsidR="004F0E6E" w:rsidRDefault="004F0E6E" w:rsidP="004F0E6E">
      <w:pPr>
        <w:pStyle w:val="a7"/>
        <w:numPr>
          <w:ilvl w:val="1"/>
          <w:numId w:val="29"/>
        </w:numPr>
      </w:pPr>
      <w:r>
        <w:rPr>
          <w:rFonts w:hint="cs"/>
          <w:rtl/>
        </w:rPr>
        <w:t>במידה והועברה סיבת סיום טיפול וסטטוס הפניה אינו "סיום טיפול", תוחזר הודעת שגיאה.</w:t>
      </w:r>
    </w:p>
    <w:p w14:paraId="43FDE5D9" w14:textId="43C25E7F" w:rsidR="004F0E6E" w:rsidRDefault="004F0E6E" w:rsidP="004F0E6E">
      <w:pPr>
        <w:pStyle w:val="a7"/>
        <w:numPr>
          <w:ilvl w:val="1"/>
          <w:numId w:val="29"/>
        </w:numPr>
      </w:pPr>
      <w:r>
        <w:rPr>
          <w:rFonts w:hint="cs"/>
          <w:rtl/>
        </w:rPr>
        <w:t>העברת קובץ למגיש הבקשה בשדה "</w:t>
      </w:r>
      <w:r>
        <w:t>AttachmentFile</w:t>
      </w:r>
      <w:r>
        <w:rPr>
          <w:rFonts w:hint="cs"/>
          <w:rtl/>
        </w:rPr>
        <w:t>" איננה חובה, אך עם זאת מומלץ להעביר למגיש קובץ המתאר את תנאי אישור הפניה/היתר החפירה/הסיבות לדחייה וכדומה.</w:t>
      </w:r>
    </w:p>
    <w:p w14:paraId="186F1576" w14:textId="77777777" w:rsidR="004F0E6E" w:rsidRDefault="004F0E6E" w:rsidP="004F0E6E">
      <w:pPr>
        <w:pStyle w:val="a7"/>
        <w:ind w:left="1440"/>
      </w:pPr>
    </w:p>
    <w:p w14:paraId="7E678ACC" w14:textId="77777777" w:rsidR="004F0E6E" w:rsidRDefault="004F0E6E" w:rsidP="004F0E6E">
      <w:pPr>
        <w:pStyle w:val="a7"/>
        <w:numPr>
          <w:ilvl w:val="0"/>
          <w:numId w:val="29"/>
        </w:numPr>
      </w:pPr>
      <w:r>
        <w:rPr>
          <w:rFonts w:hint="cs"/>
          <w:rtl/>
        </w:rPr>
        <w:t>בעת עדכון פניה לסטטוס " נדרשות השלמות":</w:t>
      </w:r>
    </w:p>
    <w:p w14:paraId="6544B38F" w14:textId="060BF903" w:rsidR="004F0E6E" w:rsidRDefault="004F0E6E" w:rsidP="004F0E6E">
      <w:pPr>
        <w:pStyle w:val="a7"/>
        <w:numPr>
          <w:ilvl w:val="1"/>
          <w:numId w:val="29"/>
        </w:numPr>
      </w:pPr>
      <w:r>
        <w:rPr>
          <w:rFonts w:hint="cs"/>
          <w:rtl/>
        </w:rPr>
        <w:t xml:space="preserve">נדרש להעביר לפחות מזהה אחד של מסמך הנדרש להשלמה על ידי המגיש בשדה </w:t>
      </w:r>
      <w:r>
        <w:t>"DocumentID"</w:t>
      </w:r>
      <w:r>
        <w:rPr>
          <w:rFonts w:hint="cs"/>
          <w:rtl/>
        </w:rPr>
        <w:t>, לדוגמא</w:t>
      </w:r>
      <w:r>
        <w:rPr>
          <w:rFonts w:hint="cs"/>
          <w:rtl/>
        </w:rPr>
        <w:t>-</w:t>
      </w:r>
      <w:r>
        <w:rPr>
          <w:rFonts w:hint="cs"/>
          <w:rtl/>
        </w:rPr>
        <w:t xml:space="preserve"> מזהה של מסמך "תכנית תנוחה כללית"</w:t>
      </w:r>
      <w:r>
        <w:rPr>
          <w:rFonts w:hint="cs"/>
          <w:rtl/>
        </w:rPr>
        <w:t xml:space="preserve">. </w:t>
      </w:r>
      <w:r>
        <w:rPr>
          <w:rFonts w:hint="cs"/>
          <w:rtl/>
        </w:rPr>
        <w:t>כך ידע המגיש אילו מסמכים עליו להשלים בפניה ויפתחו עבורו תיקיות במערכת לצורך העלאת הקבצים</w:t>
      </w:r>
      <w:r>
        <w:rPr>
          <w:rFonts w:hint="cs"/>
          <w:rtl/>
        </w:rPr>
        <w:t xml:space="preserve">. את מזהי המסמכים יש לקחת מטבלאות קודים המפורסמות באתר. </w:t>
      </w:r>
    </w:p>
    <w:p w14:paraId="17A9741B" w14:textId="145C9174" w:rsidR="004F0E6E" w:rsidRDefault="004F0E6E" w:rsidP="004F0E6E">
      <w:pPr>
        <w:pStyle w:val="a7"/>
        <w:numPr>
          <w:ilvl w:val="1"/>
          <w:numId w:val="29"/>
        </w:numPr>
      </w:pPr>
      <w:r>
        <w:rPr>
          <w:rFonts w:hint="cs"/>
          <w:rtl/>
        </w:rPr>
        <w:t>אין להעביר קובץ בשדה "</w:t>
      </w:r>
      <w:r>
        <w:t>AttachmentFile</w:t>
      </w:r>
      <w:r>
        <w:rPr>
          <w:rFonts w:hint="cs"/>
          <w:rtl/>
        </w:rPr>
        <w:t xml:space="preserve">" אם לא הועבר מזהה מסמך "תשובה לפונה" בשדה </w:t>
      </w:r>
      <w:r>
        <w:t>"</w:t>
      </w:r>
      <w:r>
        <w:rPr>
          <w:rFonts w:hint="cs"/>
        </w:rPr>
        <w:t>D</w:t>
      </w:r>
      <w:r>
        <w:t>ocumentID"</w:t>
      </w:r>
      <w:r>
        <w:rPr>
          <w:rFonts w:hint="cs"/>
          <w:rtl/>
        </w:rPr>
        <w:t>.</w:t>
      </w:r>
    </w:p>
    <w:p w14:paraId="58140E5A" w14:textId="77777777" w:rsidR="004F0E6E" w:rsidRDefault="004F0E6E" w:rsidP="004F0E6E">
      <w:pPr>
        <w:pStyle w:val="a7"/>
        <w:ind w:left="1440"/>
      </w:pPr>
    </w:p>
    <w:p w14:paraId="5AD7ECA6" w14:textId="77777777" w:rsidR="004F0E6E" w:rsidRDefault="004F0E6E" w:rsidP="004F0E6E">
      <w:pPr>
        <w:pStyle w:val="a7"/>
        <w:numPr>
          <w:ilvl w:val="0"/>
          <w:numId w:val="29"/>
        </w:numPr>
      </w:pPr>
      <w:r>
        <w:rPr>
          <w:rFonts w:hint="cs"/>
          <w:rtl/>
        </w:rPr>
        <w:t>מסמך "תשובה לפונה":</w:t>
      </w:r>
    </w:p>
    <w:p w14:paraId="289E8907" w14:textId="77777777" w:rsidR="004F0E6E" w:rsidRDefault="004F0E6E" w:rsidP="004F0E6E">
      <w:pPr>
        <w:pStyle w:val="a7"/>
        <w:numPr>
          <w:ilvl w:val="1"/>
          <w:numId w:val="29"/>
        </w:numPr>
      </w:pPr>
      <w:r>
        <w:rPr>
          <w:rFonts w:hint="cs"/>
          <w:rtl/>
        </w:rPr>
        <w:t>מסמך המשמש להעברת קבצים בין המטפל למגיש הפניה תוך כדי שלבי הטיפול בפניה.</w:t>
      </w:r>
    </w:p>
    <w:p w14:paraId="64FB9A85" w14:textId="0E86430C" w:rsidR="004F0E6E" w:rsidRDefault="004F0E6E" w:rsidP="004F0E6E">
      <w:pPr>
        <w:pStyle w:val="a7"/>
        <w:numPr>
          <w:ilvl w:val="1"/>
          <w:numId w:val="29"/>
        </w:numPr>
      </w:pPr>
      <w:r>
        <w:rPr>
          <w:rFonts w:hint="cs"/>
          <w:rtl/>
        </w:rPr>
        <w:t xml:space="preserve">בכדי להעביר קובץ במהלך הטיפול, יש להעביר את מזהה המסמך "תשובה לפונה" בשדה </w:t>
      </w:r>
      <w:r>
        <w:t>"</w:t>
      </w:r>
      <w:r>
        <w:rPr>
          <w:rFonts w:hint="cs"/>
        </w:rPr>
        <w:t>D</w:t>
      </w:r>
      <w:r>
        <w:t>ocumentID"</w:t>
      </w:r>
      <w:r>
        <w:rPr>
          <w:rFonts w:hint="cs"/>
          <w:rtl/>
        </w:rPr>
        <w:t xml:space="preserve"> ולהעביר את הקובץ שמעוניינים לצרף בשדה</w:t>
      </w:r>
      <w:r>
        <w:rPr>
          <w:rFonts w:hint="cs"/>
          <w:rtl/>
        </w:rPr>
        <w:t xml:space="preserve"> "</w:t>
      </w:r>
      <w:r>
        <w:t>AttachmentFile</w:t>
      </w:r>
      <w:r>
        <w:rPr>
          <w:rFonts w:hint="cs"/>
          <w:rtl/>
        </w:rPr>
        <w:t>".</w:t>
      </w:r>
    </w:p>
    <w:p w14:paraId="2363DD60" w14:textId="77777777" w:rsidR="004F0E6E" w:rsidRDefault="004F0E6E" w:rsidP="004F0E6E">
      <w:pPr>
        <w:pStyle w:val="a7"/>
        <w:numPr>
          <w:ilvl w:val="1"/>
          <w:numId w:val="29"/>
        </w:numPr>
      </w:pPr>
      <w:r>
        <w:rPr>
          <w:rFonts w:hint="cs"/>
          <w:rtl/>
        </w:rPr>
        <w:t>את המסמך והקובץ ניתן להעביר בבקשה אם סטטוס הפניה הינו "נשלחה והועברה לטיפול" או "נדרשות השלמות".</w:t>
      </w:r>
    </w:p>
    <w:p w14:paraId="4930656B" w14:textId="3E44CCCF" w:rsidR="004F0E6E" w:rsidRDefault="004F0E6E" w:rsidP="004F0E6E">
      <w:pPr>
        <w:pStyle w:val="a7"/>
        <w:numPr>
          <w:ilvl w:val="1"/>
          <w:numId w:val="29"/>
        </w:numPr>
      </w:pPr>
      <w:r>
        <w:rPr>
          <w:rFonts w:hint="cs"/>
          <w:rtl/>
        </w:rPr>
        <w:t xml:space="preserve">סוג הקובץ הניתן להעברה- </w:t>
      </w:r>
      <w:r>
        <w:rPr>
          <w:rFonts w:hint="cs"/>
        </w:rPr>
        <w:t>PDF</w:t>
      </w:r>
      <w:r>
        <w:rPr>
          <w:rFonts w:hint="cs"/>
          <w:rtl/>
        </w:rPr>
        <w:t xml:space="preserve"> בגודל של עד </w:t>
      </w:r>
      <w:r>
        <w:t>5MB</w:t>
      </w:r>
      <w:r>
        <w:rPr>
          <w:rFonts w:hint="cs"/>
          <w:rtl/>
        </w:rPr>
        <w:t>.</w:t>
      </w:r>
    </w:p>
    <w:p w14:paraId="7071E77B" w14:textId="31979B47" w:rsidR="004F0E6E" w:rsidRDefault="004F0E6E" w:rsidP="004F0E6E">
      <w:pPr>
        <w:rPr>
          <w:rtl/>
        </w:rPr>
      </w:pPr>
    </w:p>
    <w:p w14:paraId="202CD134" w14:textId="5E910A27" w:rsidR="004F0E6E" w:rsidRDefault="004F0E6E" w:rsidP="004F0E6E">
      <w:r>
        <w:rPr>
          <w:rFonts w:hint="cs"/>
          <w:rtl/>
        </w:rPr>
        <w:t>במידה והבקשה שנשלחה אינה תואמת את הכללים הללו, תוחזר הודעת שגיאה.</w:t>
      </w:r>
    </w:p>
    <w:p w14:paraId="43C03112" w14:textId="77777777" w:rsidR="0028063F" w:rsidRPr="004F0E6E" w:rsidRDefault="0028063F" w:rsidP="0028063F">
      <w:pPr>
        <w:rPr>
          <w:rFonts w:hint="cs"/>
        </w:rPr>
      </w:pPr>
    </w:p>
    <w:sectPr w:rsidR="0028063F" w:rsidRPr="004F0E6E" w:rsidSect="00F53839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D1A4F" w14:textId="77777777" w:rsidR="008A274A" w:rsidRDefault="008A274A" w:rsidP="00880F29">
      <w:pPr>
        <w:spacing w:after="0" w:line="240" w:lineRule="auto"/>
      </w:pPr>
      <w:r>
        <w:separator/>
      </w:r>
    </w:p>
  </w:endnote>
  <w:endnote w:type="continuationSeparator" w:id="0">
    <w:p w14:paraId="4FD9D273" w14:textId="77777777" w:rsidR="008A274A" w:rsidRDefault="008A274A" w:rsidP="00880F29">
      <w:pPr>
        <w:spacing w:after="0" w:line="240" w:lineRule="auto"/>
      </w:pPr>
      <w:r>
        <w:continuationSeparator/>
      </w:r>
    </w:p>
  </w:endnote>
  <w:endnote w:type="continuationNotice" w:id="1">
    <w:p w14:paraId="1C797F7C" w14:textId="77777777" w:rsidR="008A274A" w:rsidRDefault="008A27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 w:cstheme="majorHAnsi"/>
        <w:rtl/>
      </w:rPr>
      <w:id w:val="-1310242799"/>
      <w:docPartObj>
        <w:docPartGallery w:val="Page Numbers (Bottom of Page)"/>
        <w:docPartUnique/>
      </w:docPartObj>
    </w:sdtPr>
    <w:sdtEndPr/>
    <w:sdtContent>
      <w:p w14:paraId="0121B915" w14:textId="17CAC4FE" w:rsidR="003072B1" w:rsidRPr="00A61B12" w:rsidRDefault="003072B1">
        <w:pPr>
          <w:pStyle w:val="a5"/>
          <w:jc w:val="right"/>
          <w:rPr>
            <w:rFonts w:asciiTheme="majorHAnsi" w:hAnsiTheme="majorHAnsi" w:cstheme="majorHAnsi"/>
          </w:rPr>
        </w:pPr>
        <w:r w:rsidRPr="00A61B12">
          <w:rPr>
            <w:rFonts w:asciiTheme="majorHAnsi" w:hAnsiTheme="majorHAnsi" w:cstheme="majorHAnsi"/>
          </w:rPr>
          <w:fldChar w:fldCharType="begin"/>
        </w:r>
        <w:r w:rsidRPr="00A61B12">
          <w:rPr>
            <w:rFonts w:asciiTheme="majorHAnsi" w:hAnsiTheme="majorHAnsi" w:cstheme="majorHAnsi"/>
          </w:rPr>
          <w:instrText>PAGE   \* MERGEFORMAT</w:instrText>
        </w:r>
        <w:r w:rsidRPr="00A61B12">
          <w:rPr>
            <w:rFonts w:asciiTheme="majorHAnsi" w:hAnsiTheme="majorHAnsi" w:cstheme="majorHAnsi"/>
          </w:rPr>
          <w:fldChar w:fldCharType="separate"/>
        </w:r>
        <w:r w:rsidRPr="00A61B12">
          <w:rPr>
            <w:rFonts w:asciiTheme="majorHAnsi" w:hAnsiTheme="majorHAnsi" w:cstheme="majorHAnsi"/>
            <w:rtl/>
            <w:lang w:val="he-IL"/>
          </w:rPr>
          <w:t>2</w:t>
        </w:r>
        <w:r w:rsidRPr="00A61B12">
          <w:rPr>
            <w:rFonts w:asciiTheme="majorHAnsi" w:hAnsiTheme="majorHAnsi" w:cstheme="majorHAnsi"/>
          </w:rPr>
          <w:fldChar w:fldCharType="end"/>
        </w:r>
      </w:p>
    </w:sdtContent>
  </w:sdt>
  <w:p w14:paraId="06FBF57B" w14:textId="77777777" w:rsidR="003072B1" w:rsidRDefault="003072B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3072B1" w14:paraId="7120293F" w14:textId="77777777" w:rsidTr="1452C8CC">
      <w:tc>
        <w:tcPr>
          <w:tcW w:w="3009" w:type="dxa"/>
        </w:tcPr>
        <w:p w14:paraId="5F324AF1" w14:textId="5B76DAEB" w:rsidR="003072B1" w:rsidRDefault="003072B1" w:rsidP="1452C8CC">
          <w:pPr>
            <w:pStyle w:val="a3"/>
            <w:bidi w:val="0"/>
            <w:ind w:left="-115"/>
          </w:pPr>
        </w:p>
      </w:tc>
      <w:tc>
        <w:tcPr>
          <w:tcW w:w="3009" w:type="dxa"/>
        </w:tcPr>
        <w:p w14:paraId="2BE2033E" w14:textId="3F6812F6" w:rsidR="003072B1" w:rsidRDefault="003072B1" w:rsidP="1452C8CC">
          <w:pPr>
            <w:pStyle w:val="a3"/>
            <w:bidi w:val="0"/>
            <w:jc w:val="center"/>
          </w:pPr>
        </w:p>
      </w:tc>
      <w:tc>
        <w:tcPr>
          <w:tcW w:w="3009" w:type="dxa"/>
        </w:tcPr>
        <w:p w14:paraId="6E4BFE5E" w14:textId="1DF8C33A" w:rsidR="003072B1" w:rsidRDefault="003072B1" w:rsidP="1452C8CC">
          <w:pPr>
            <w:pStyle w:val="a3"/>
            <w:bidi w:val="0"/>
            <w:ind w:right="-115"/>
            <w:jc w:val="right"/>
          </w:pPr>
        </w:p>
      </w:tc>
    </w:tr>
  </w:tbl>
  <w:p w14:paraId="168D615F" w14:textId="02A87861" w:rsidR="003072B1" w:rsidRDefault="003072B1" w:rsidP="1452C8CC">
    <w:pPr>
      <w:pStyle w:val="a5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DF92E" w14:textId="77777777" w:rsidR="008A274A" w:rsidRDefault="008A274A" w:rsidP="00880F29">
      <w:pPr>
        <w:spacing w:after="0" w:line="240" w:lineRule="auto"/>
      </w:pPr>
      <w:r>
        <w:separator/>
      </w:r>
    </w:p>
  </w:footnote>
  <w:footnote w:type="continuationSeparator" w:id="0">
    <w:p w14:paraId="7C73D0CC" w14:textId="77777777" w:rsidR="008A274A" w:rsidRDefault="008A274A" w:rsidP="00880F29">
      <w:pPr>
        <w:spacing w:after="0" w:line="240" w:lineRule="auto"/>
      </w:pPr>
      <w:r>
        <w:continuationSeparator/>
      </w:r>
    </w:p>
  </w:footnote>
  <w:footnote w:type="continuationNotice" w:id="1">
    <w:p w14:paraId="5A19DD2B" w14:textId="77777777" w:rsidR="008A274A" w:rsidRDefault="008A27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25684" w14:textId="77777777" w:rsidR="003072B1" w:rsidRPr="00FC35C3" w:rsidRDefault="003072B1" w:rsidP="00C70B83">
    <w:pPr>
      <w:pStyle w:val="a3"/>
      <w:jc w:val="right"/>
      <w:rPr>
        <w:rFonts w:cstheme="minorHAnsi"/>
        <w:sz w:val="20"/>
        <w:szCs w:val="20"/>
        <w:rtl/>
      </w:rPr>
    </w:pPr>
    <w:r w:rsidRPr="00FC35C3">
      <w:rPr>
        <w:rFonts w:cstheme="minorHAnsi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1F948B19" wp14:editId="20A91201">
          <wp:simplePos x="0" y="0"/>
          <wp:positionH relativeFrom="margin">
            <wp:align>right</wp:align>
          </wp:positionH>
          <wp:positionV relativeFrom="paragraph">
            <wp:posOffset>-78105</wp:posOffset>
          </wp:positionV>
          <wp:extent cx="1549901" cy="540000"/>
          <wp:effectExtent l="0" t="0" r="0" b="0"/>
          <wp:wrapNone/>
          <wp:docPr id="10" name="תמונה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901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1452C8CC">
      <w:rPr>
        <w:sz w:val="20"/>
        <w:szCs w:val="20"/>
        <w:rtl/>
      </w:rPr>
      <w:t>מדריך משתמש</w:t>
    </w:r>
  </w:p>
  <w:p w14:paraId="597DDF31" w14:textId="26B3C363" w:rsidR="003072B1" w:rsidRPr="00FC35C3" w:rsidRDefault="003072B1" w:rsidP="00C70B83">
    <w:pPr>
      <w:pStyle w:val="a3"/>
      <w:jc w:val="right"/>
      <w:rPr>
        <w:rFonts w:cstheme="minorHAnsi"/>
        <w:sz w:val="20"/>
        <w:szCs w:val="20"/>
        <w:rtl/>
      </w:rPr>
    </w:pPr>
    <w:r w:rsidRPr="00FC35C3">
      <w:rPr>
        <w:rFonts w:cstheme="minorHAnsi"/>
        <w:sz w:val="20"/>
        <w:szCs w:val="20"/>
        <w:rtl/>
      </w:rPr>
      <w:t>גרסה 7</w:t>
    </w:r>
    <w:r>
      <w:rPr>
        <w:rFonts w:cstheme="minorHAnsi" w:hint="cs"/>
        <w:sz w:val="20"/>
        <w:szCs w:val="20"/>
        <w:rtl/>
      </w:rPr>
      <w:t>.20.11</w:t>
    </w:r>
  </w:p>
  <w:p w14:paraId="4CE84174" w14:textId="42D067BB" w:rsidR="003072B1" w:rsidRPr="00FC35C3" w:rsidRDefault="003072B1" w:rsidP="00C70B83">
    <w:pPr>
      <w:pStyle w:val="a3"/>
      <w:pBdr>
        <w:bottom w:val="double" w:sz="6" w:space="1" w:color="auto"/>
      </w:pBdr>
      <w:jc w:val="right"/>
      <w:rPr>
        <w:rFonts w:cstheme="minorHAnsi"/>
        <w:sz w:val="20"/>
        <w:szCs w:val="20"/>
        <w:rtl/>
      </w:rPr>
    </w:pPr>
    <w:r>
      <w:rPr>
        <w:rFonts w:cstheme="minorHAnsi" w:hint="cs"/>
        <w:sz w:val="20"/>
        <w:szCs w:val="20"/>
        <w:rtl/>
      </w:rPr>
      <w:t>נובמבר</w:t>
    </w:r>
    <w:r w:rsidRPr="00FC35C3">
      <w:rPr>
        <w:rFonts w:cstheme="minorHAnsi"/>
        <w:sz w:val="20"/>
        <w:szCs w:val="20"/>
        <w:rtl/>
      </w:rPr>
      <w:t xml:space="preserve"> 2020</w:t>
    </w:r>
  </w:p>
  <w:p w14:paraId="0523D324" w14:textId="77777777" w:rsidR="003072B1" w:rsidRPr="00C70B83" w:rsidRDefault="003072B1" w:rsidP="00405B82">
    <w:pPr>
      <w:pStyle w:val="a3"/>
      <w:jc w:val="right"/>
      <w:rPr>
        <w:rFonts w:ascii="Segoe UI" w:hAnsi="Segoe UI" w:cs="Segoe UI"/>
        <w:sz w:val="20"/>
        <w:szCs w:val="20"/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BC1A9" w14:textId="1BEFAE21" w:rsidR="003072B1" w:rsidRPr="0039471C" w:rsidRDefault="003072B1" w:rsidP="00F214D4">
    <w:pPr>
      <w:pStyle w:val="a3"/>
      <w:jc w:val="right"/>
      <w:rPr>
        <w:rFonts w:cstheme="minorHAnsi"/>
        <w:sz w:val="20"/>
        <w:szCs w:val="20"/>
      </w:rPr>
    </w:pPr>
    <w:r w:rsidRPr="0039471C">
      <w:rPr>
        <w:rFonts w:cstheme="minorHAnsi"/>
        <w:noProof/>
        <w:sz w:val="20"/>
        <w:szCs w:val="20"/>
      </w:rPr>
      <w:drawing>
        <wp:anchor distT="0" distB="0" distL="114300" distR="114300" simplePos="0" relativeHeight="251658241" behindDoc="0" locked="0" layoutInCell="1" allowOverlap="1" wp14:anchorId="2460AFE6" wp14:editId="2C48CB38">
          <wp:simplePos x="0" y="0"/>
          <wp:positionH relativeFrom="margin">
            <wp:align>right</wp:align>
          </wp:positionH>
          <wp:positionV relativeFrom="paragraph">
            <wp:posOffset>-78105</wp:posOffset>
          </wp:positionV>
          <wp:extent cx="1549901" cy="540000"/>
          <wp:effectExtent l="0" t="0" r="0" b="0"/>
          <wp:wrapNone/>
          <wp:docPr id="11" name="תמונה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901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8063F">
      <w:rPr>
        <w:sz w:val="20"/>
        <w:szCs w:val="20"/>
      </w:rPr>
      <w:t>API v1</w:t>
    </w:r>
  </w:p>
  <w:p w14:paraId="3B01C069" w14:textId="7260E571" w:rsidR="003072B1" w:rsidRDefault="0028063F" w:rsidP="0028063F">
    <w:pPr>
      <w:pStyle w:val="a3"/>
      <w:pBdr>
        <w:bottom w:val="double" w:sz="6" w:space="1" w:color="auto"/>
      </w:pBdr>
      <w:jc w:val="right"/>
      <w:rPr>
        <w:rFonts w:cstheme="minorHAnsi"/>
        <w:sz w:val="20"/>
        <w:szCs w:val="20"/>
        <w:rtl/>
      </w:rPr>
    </w:pPr>
    <w:r>
      <w:rPr>
        <w:rFonts w:cstheme="minorHAnsi" w:hint="cs"/>
        <w:sz w:val="20"/>
        <w:szCs w:val="20"/>
        <w:rtl/>
      </w:rPr>
      <w:t>אוקטוב</w:t>
    </w:r>
    <w:r w:rsidR="003072B1">
      <w:rPr>
        <w:rFonts w:cstheme="minorHAnsi" w:hint="cs"/>
        <w:sz w:val="20"/>
        <w:szCs w:val="20"/>
        <w:rtl/>
      </w:rPr>
      <w:t>ר</w:t>
    </w:r>
    <w:r w:rsidR="003072B1" w:rsidRPr="0039471C">
      <w:rPr>
        <w:rFonts w:cstheme="minorHAnsi"/>
        <w:sz w:val="20"/>
        <w:szCs w:val="20"/>
        <w:rtl/>
      </w:rPr>
      <w:t xml:space="preserve"> 202</w:t>
    </w:r>
    <w:r>
      <w:rPr>
        <w:rFonts w:cstheme="minorHAnsi" w:hint="cs"/>
        <w:sz w:val="20"/>
        <w:szCs w:val="20"/>
        <w:rtl/>
      </w:rPr>
      <w:t>1</w:t>
    </w:r>
  </w:p>
  <w:p w14:paraId="0A4F170A" w14:textId="77777777" w:rsidR="0028063F" w:rsidRPr="0028063F" w:rsidRDefault="0028063F" w:rsidP="0028063F">
    <w:pPr>
      <w:pStyle w:val="a3"/>
      <w:pBdr>
        <w:bottom w:val="double" w:sz="6" w:space="1" w:color="auto"/>
      </w:pBdr>
      <w:jc w:val="right"/>
      <w:rPr>
        <w:rFonts w:cstheme="minorHAnsi" w:hint="cs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4C15"/>
    <w:multiLevelType w:val="hybridMultilevel"/>
    <w:tmpl w:val="67386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13503"/>
    <w:multiLevelType w:val="hybridMultilevel"/>
    <w:tmpl w:val="8AA099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606896"/>
    <w:multiLevelType w:val="hybridMultilevel"/>
    <w:tmpl w:val="FD7A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C622E"/>
    <w:multiLevelType w:val="hybridMultilevel"/>
    <w:tmpl w:val="28AE2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F3779C"/>
    <w:multiLevelType w:val="hybridMultilevel"/>
    <w:tmpl w:val="A22C1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7366A"/>
    <w:multiLevelType w:val="hybridMultilevel"/>
    <w:tmpl w:val="C68ED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D10DC3"/>
    <w:multiLevelType w:val="hybridMultilevel"/>
    <w:tmpl w:val="804A1EA6"/>
    <w:lvl w:ilvl="0" w:tplc="E6083C38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0C1F2798"/>
    <w:multiLevelType w:val="multilevel"/>
    <w:tmpl w:val="5DCCC7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abstractNum w:abstractNumId="8" w15:restartNumberingAfterBreak="0">
    <w:nsid w:val="0D423C2E"/>
    <w:multiLevelType w:val="hybridMultilevel"/>
    <w:tmpl w:val="4246EE8C"/>
    <w:lvl w:ilvl="0" w:tplc="A5704C94">
      <w:start w:val="1"/>
      <w:numFmt w:val="decimal"/>
      <w:lvlText w:val="%1."/>
      <w:lvlJc w:val="left"/>
      <w:pPr>
        <w:ind w:left="720" w:hanging="360"/>
      </w:pPr>
      <w:rPr>
        <w:rFonts w:eastAsiaTheme="minorHAnsi" w:cs="Calibr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1271E7"/>
    <w:multiLevelType w:val="multilevel"/>
    <w:tmpl w:val="5DCCC7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abstractNum w:abstractNumId="10" w15:restartNumberingAfterBreak="0">
    <w:nsid w:val="14D56222"/>
    <w:multiLevelType w:val="hybridMultilevel"/>
    <w:tmpl w:val="CA467E38"/>
    <w:lvl w:ilvl="0" w:tplc="6EB0B14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185948"/>
    <w:multiLevelType w:val="hybridMultilevel"/>
    <w:tmpl w:val="15F26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621790"/>
    <w:multiLevelType w:val="hybridMultilevel"/>
    <w:tmpl w:val="8034C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685887"/>
    <w:multiLevelType w:val="hybridMultilevel"/>
    <w:tmpl w:val="54FE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B135F6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223B610D"/>
    <w:multiLevelType w:val="hybridMultilevel"/>
    <w:tmpl w:val="5F8E3A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40D4C4E"/>
    <w:multiLevelType w:val="hybridMultilevel"/>
    <w:tmpl w:val="5F2A2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144445"/>
    <w:multiLevelType w:val="multilevel"/>
    <w:tmpl w:val="5DCCC7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abstractNum w:abstractNumId="18" w15:restartNumberingAfterBreak="0">
    <w:nsid w:val="267D300A"/>
    <w:multiLevelType w:val="hybridMultilevel"/>
    <w:tmpl w:val="15F26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654BC0"/>
    <w:multiLevelType w:val="multilevel"/>
    <w:tmpl w:val="5DCCC7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abstractNum w:abstractNumId="20" w15:restartNumberingAfterBreak="0">
    <w:nsid w:val="401A761A"/>
    <w:multiLevelType w:val="hybridMultilevel"/>
    <w:tmpl w:val="62E2FC5A"/>
    <w:lvl w:ilvl="0" w:tplc="94E0DBAA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21" w15:restartNumberingAfterBreak="0">
    <w:nsid w:val="47CB7F45"/>
    <w:multiLevelType w:val="hybridMultilevel"/>
    <w:tmpl w:val="D12037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676D23"/>
    <w:multiLevelType w:val="hybridMultilevel"/>
    <w:tmpl w:val="8DBE1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C04E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DB31AE3"/>
    <w:multiLevelType w:val="hybridMultilevel"/>
    <w:tmpl w:val="8634F600"/>
    <w:lvl w:ilvl="0" w:tplc="16F033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9219F2"/>
    <w:multiLevelType w:val="hybridMultilevel"/>
    <w:tmpl w:val="AAE0E3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9E7FD3"/>
    <w:multiLevelType w:val="multilevel"/>
    <w:tmpl w:val="5DCCC7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abstractNum w:abstractNumId="27" w15:restartNumberingAfterBreak="0">
    <w:nsid w:val="69CE4B71"/>
    <w:multiLevelType w:val="hybridMultilevel"/>
    <w:tmpl w:val="25DE4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F42E21"/>
    <w:multiLevelType w:val="hybridMultilevel"/>
    <w:tmpl w:val="A5F88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2C141E"/>
    <w:multiLevelType w:val="multilevel"/>
    <w:tmpl w:val="5DCCC7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num w:numId="1">
    <w:abstractNumId w:val="16"/>
  </w:num>
  <w:num w:numId="2">
    <w:abstractNumId w:val="22"/>
  </w:num>
  <w:num w:numId="3">
    <w:abstractNumId w:val="26"/>
  </w:num>
  <w:num w:numId="4">
    <w:abstractNumId w:val="0"/>
  </w:num>
  <w:num w:numId="5">
    <w:abstractNumId w:val="25"/>
  </w:num>
  <w:num w:numId="6">
    <w:abstractNumId w:val="20"/>
  </w:num>
  <w:num w:numId="7">
    <w:abstractNumId w:val="15"/>
  </w:num>
  <w:num w:numId="8">
    <w:abstractNumId w:val="27"/>
  </w:num>
  <w:num w:numId="9">
    <w:abstractNumId w:val="3"/>
  </w:num>
  <w:num w:numId="10">
    <w:abstractNumId w:val="21"/>
  </w:num>
  <w:num w:numId="11">
    <w:abstractNumId w:val="17"/>
  </w:num>
  <w:num w:numId="12">
    <w:abstractNumId w:val="19"/>
  </w:num>
  <w:num w:numId="13">
    <w:abstractNumId w:val="9"/>
  </w:num>
  <w:num w:numId="14">
    <w:abstractNumId w:val="29"/>
  </w:num>
  <w:num w:numId="15">
    <w:abstractNumId w:val="7"/>
  </w:num>
  <w:num w:numId="16">
    <w:abstractNumId w:val="24"/>
  </w:num>
  <w:num w:numId="17">
    <w:abstractNumId w:val="4"/>
  </w:num>
  <w:num w:numId="18">
    <w:abstractNumId w:val="14"/>
  </w:num>
  <w:num w:numId="19">
    <w:abstractNumId w:val="6"/>
  </w:num>
  <w:num w:numId="20">
    <w:abstractNumId w:val="23"/>
  </w:num>
  <w:num w:numId="21">
    <w:abstractNumId w:val="5"/>
  </w:num>
  <w:num w:numId="22">
    <w:abstractNumId w:val="8"/>
  </w:num>
  <w:num w:numId="23">
    <w:abstractNumId w:val="28"/>
  </w:num>
  <w:num w:numId="24">
    <w:abstractNumId w:val="2"/>
  </w:num>
  <w:num w:numId="25">
    <w:abstractNumId w:val="12"/>
  </w:num>
  <w:num w:numId="26">
    <w:abstractNumId w:val="1"/>
  </w:num>
  <w:num w:numId="27">
    <w:abstractNumId w:val="11"/>
  </w:num>
  <w:num w:numId="28">
    <w:abstractNumId w:val="18"/>
  </w:num>
  <w:num w:numId="29">
    <w:abstractNumId w:val="13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wMDIwNDU1NbO0MLNU0lEKTi0uzszPAykwrQUAS4WViSwAAAA="/>
  </w:docVars>
  <w:rsids>
    <w:rsidRoot w:val="00880F29"/>
    <w:rsid w:val="0000515D"/>
    <w:rsid w:val="00005C17"/>
    <w:rsid w:val="000066C2"/>
    <w:rsid w:val="0001126A"/>
    <w:rsid w:val="0001499B"/>
    <w:rsid w:val="00017482"/>
    <w:rsid w:val="00026793"/>
    <w:rsid w:val="0005153A"/>
    <w:rsid w:val="0006321B"/>
    <w:rsid w:val="00076781"/>
    <w:rsid w:val="000846B1"/>
    <w:rsid w:val="000847BF"/>
    <w:rsid w:val="00094E72"/>
    <w:rsid w:val="000B0A57"/>
    <w:rsid w:val="000C2D27"/>
    <w:rsid w:val="000D1200"/>
    <w:rsid w:val="000E445A"/>
    <w:rsid w:val="000F1790"/>
    <w:rsid w:val="00104B74"/>
    <w:rsid w:val="00117FF5"/>
    <w:rsid w:val="00137015"/>
    <w:rsid w:val="00141409"/>
    <w:rsid w:val="00182EC4"/>
    <w:rsid w:val="001944EB"/>
    <w:rsid w:val="001A4564"/>
    <w:rsid w:val="001B01E8"/>
    <w:rsid w:val="001B21B4"/>
    <w:rsid w:val="001B2459"/>
    <w:rsid w:val="001B6F6C"/>
    <w:rsid w:val="001B741D"/>
    <w:rsid w:val="001C51BB"/>
    <w:rsid w:val="001C5F41"/>
    <w:rsid w:val="001E54F5"/>
    <w:rsid w:val="001E5C10"/>
    <w:rsid w:val="00207D3B"/>
    <w:rsid w:val="002124AF"/>
    <w:rsid w:val="00215A89"/>
    <w:rsid w:val="002230D9"/>
    <w:rsid w:val="00274A15"/>
    <w:rsid w:val="0028063F"/>
    <w:rsid w:val="0028515F"/>
    <w:rsid w:val="00287418"/>
    <w:rsid w:val="00290542"/>
    <w:rsid w:val="00296D75"/>
    <w:rsid w:val="002C6CDD"/>
    <w:rsid w:val="002E4F0A"/>
    <w:rsid w:val="002E5E10"/>
    <w:rsid w:val="00302100"/>
    <w:rsid w:val="003072B1"/>
    <w:rsid w:val="00310802"/>
    <w:rsid w:val="00335311"/>
    <w:rsid w:val="003411CF"/>
    <w:rsid w:val="003547A6"/>
    <w:rsid w:val="00366F4D"/>
    <w:rsid w:val="003704DB"/>
    <w:rsid w:val="00370C6B"/>
    <w:rsid w:val="00373D21"/>
    <w:rsid w:val="00374C7C"/>
    <w:rsid w:val="00384489"/>
    <w:rsid w:val="003869E3"/>
    <w:rsid w:val="00391EF7"/>
    <w:rsid w:val="00393D75"/>
    <w:rsid w:val="0039471C"/>
    <w:rsid w:val="003A7D84"/>
    <w:rsid w:val="003C3FF7"/>
    <w:rsid w:val="003D0EB1"/>
    <w:rsid w:val="003D5A5A"/>
    <w:rsid w:val="003F0D05"/>
    <w:rsid w:val="003F385F"/>
    <w:rsid w:val="0040059B"/>
    <w:rsid w:val="00405B82"/>
    <w:rsid w:val="00415BFB"/>
    <w:rsid w:val="00416571"/>
    <w:rsid w:val="004215A7"/>
    <w:rsid w:val="00427D1B"/>
    <w:rsid w:val="0043145E"/>
    <w:rsid w:val="00441FAC"/>
    <w:rsid w:val="0045255E"/>
    <w:rsid w:val="00454DC0"/>
    <w:rsid w:val="00455217"/>
    <w:rsid w:val="00456ABC"/>
    <w:rsid w:val="004604E6"/>
    <w:rsid w:val="0048712F"/>
    <w:rsid w:val="004A6001"/>
    <w:rsid w:val="004B0D7F"/>
    <w:rsid w:val="004B38D9"/>
    <w:rsid w:val="004D505C"/>
    <w:rsid w:val="004D6CDD"/>
    <w:rsid w:val="004E22BE"/>
    <w:rsid w:val="004E72CF"/>
    <w:rsid w:val="004F0E6E"/>
    <w:rsid w:val="004F7356"/>
    <w:rsid w:val="00521316"/>
    <w:rsid w:val="00525F5B"/>
    <w:rsid w:val="00531899"/>
    <w:rsid w:val="005556AD"/>
    <w:rsid w:val="00557AC7"/>
    <w:rsid w:val="00561CB8"/>
    <w:rsid w:val="00572422"/>
    <w:rsid w:val="005934B8"/>
    <w:rsid w:val="0059492F"/>
    <w:rsid w:val="005B0DAA"/>
    <w:rsid w:val="005C71CA"/>
    <w:rsid w:val="00601F78"/>
    <w:rsid w:val="00627499"/>
    <w:rsid w:val="00637AFE"/>
    <w:rsid w:val="00641F48"/>
    <w:rsid w:val="006502EB"/>
    <w:rsid w:val="00651CA0"/>
    <w:rsid w:val="006743CF"/>
    <w:rsid w:val="00677601"/>
    <w:rsid w:val="00681E62"/>
    <w:rsid w:val="006A1261"/>
    <w:rsid w:val="006A39DA"/>
    <w:rsid w:val="006C2C30"/>
    <w:rsid w:val="006C355D"/>
    <w:rsid w:val="006D6833"/>
    <w:rsid w:val="006E2DA1"/>
    <w:rsid w:val="006F65C0"/>
    <w:rsid w:val="007048A1"/>
    <w:rsid w:val="00721207"/>
    <w:rsid w:val="0072150A"/>
    <w:rsid w:val="00727521"/>
    <w:rsid w:val="00731B56"/>
    <w:rsid w:val="007325BE"/>
    <w:rsid w:val="0073526C"/>
    <w:rsid w:val="00747F26"/>
    <w:rsid w:val="00773D2D"/>
    <w:rsid w:val="00775AC1"/>
    <w:rsid w:val="00792178"/>
    <w:rsid w:val="007A5A53"/>
    <w:rsid w:val="007A7674"/>
    <w:rsid w:val="007B1644"/>
    <w:rsid w:val="007B3DEF"/>
    <w:rsid w:val="007C31A1"/>
    <w:rsid w:val="007C5F5A"/>
    <w:rsid w:val="007D4F26"/>
    <w:rsid w:val="007E18D2"/>
    <w:rsid w:val="00821440"/>
    <w:rsid w:val="008262A8"/>
    <w:rsid w:val="00832D1A"/>
    <w:rsid w:val="008509C6"/>
    <w:rsid w:val="00850EB9"/>
    <w:rsid w:val="008612BE"/>
    <w:rsid w:val="00865143"/>
    <w:rsid w:val="00865AD3"/>
    <w:rsid w:val="00871294"/>
    <w:rsid w:val="00880F29"/>
    <w:rsid w:val="00892FB3"/>
    <w:rsid w:val="00896E45"/>
    <w:rsid w:val="008A274A"/>
    <w:rsid w:val="008C4D86"/>
    <w:rsid w:val="008D3143"/>
    <w:rsid w:val="008D40BD"/>
    <w:rsid w:val="008D6E9A"/>
    <w:rsid w:val="008E1A33"/>
    <w:rsid w:val="008E522B"/>
    <w:rsid w:val="008F2667"/>
    <w:rsid w:val="00911741"/>
    <w:rsid w:val="009120ED"/>
    <w:rsid w:val="0093096A"/>
    <w:rsid w:val="00932444"/>
    <w:rsid w:val="009346F1"/>
    <w:rsid w:val="00942D3D"/>
    <w:rsid w:val="009449F7"/>
    <w:rsid w:val="0095754D"/>
    <w:rsid w:val="009603BD"/>
    <w:rsid w:val="009955FE"/>
    <w:rsid w:val="009B135A"/>
    <w:rsid w:val="009B7DA8"/>
    <w:rsid w:val="009D35EF"/>
    <w:rsid w:val="009F4D51"/>
    <w:rsid w:val="009F4E32"/>
    <w:rsid w:val="009F7EBA"/>
    <w:rsid w:val="00A05691"/>
    <w:rsid w:val="00A070D5"/>
    <w:rsid w:val="00A13A14"/>
    <w:rsid w:val="00A15E56"/>
    <w:rsid w:val="00A17C34"/>
    <w:rsid w:val="00A37E31"/>
    <w:rsid w:val="00A50FCB"/>
    <w:rsid w:val="00A56FF5"/>
    <w:rsid w:val="00A61B12"/>
    <w:rsid w:val="00A651E1"/>
    <w:rsid w:val="00A717A4"/>
    <w:rsid w:val="00A75B56"/>
    <w:rsid w:val="00AA7DEB"/>
    <w:rsid w:val="00AB0B54"/>
    <w:rsid w:val="00AB3807"/>
    <w:rsid w:val="00AE265E"/>
    <w:rsid w:val="00AE6BDC"/>
    <w:rsid w:val="00AE7EC7"/>
    <w:rsid w:val="00B07F98"/>
    <w:rsid w:val="00B321EB"/>
    <w:rsid w:val="00B34119"/>
    <w:rsid w:val="00B4069A"/>
    <w:rsid w:val="00B54BB0"/>
    <w:rsid w:val="00B56791"/>
    <w:rsid w:val="00B64182"/>
    <w:rsid w:val="00B72889"/>
    <w:rsid w:val="00B77BAC"/>
    <w:rsid w:val="00B81B4A"/>
    <w:rsid w:val="00BB4987"/>
    <w:rsid w:val="00BB5EC0"/>
    <w:rsid w:val="00BC51EC"/>
    <w:rsid w:val="00BE0337"/>
    <w:rsid w:val="00C04CEF"/>
    <w:rsid w:val="00C07FDD"/>
    <w:rsid w:val="00C10A00"/>
    <w:rsid w:val="00C365EA"/>
    <w:rsid w:val="00C42B16"/>
    <w:rsid w:val="00C430AC"/>
    <w:rsid w:val="00C45D1B"/>
    <w:rsid w:val="00C460D1"/>
    <w:rsid w:val="00C55334"/>
    <w:rsid w:val="00C568DE"/>
    <w:rsid w:val="00C6057D"/>
    <w:rsid w:val="00C67A7D"/>
    <w:rsid w:val="00C7017E"/>
    <w:rsid w:val="00C70B83"/>
    <w:rsid w:val="00C835E1"/>
    <w:rsid w:val="00C87793"/>
    <w:rsid w:val="00C878C2"/>
    <w:rsid w:val="00C87A91"/>
    <w:rsid w:val="00C92CFB"/>
    <w:rsid w:val="00C9536B"/>
    <w:rsid w:val="00C96F90"/>
    <w:rsid w:val="00CC15D9"/>
    <w:rsid w:val="00CC2C33"/>
    <w:rsid w:val="00CD089D"/>
    <w:rsid w:val="00CD69DD"/>
    <w:rsid w:val="00CE47C4"/>
    <w:rsid w:val="00CF6F73"/>
    <w:rsid w:val="00D04A3B"/>
    <w:rsid w:val="00D14549"/>
    <w:rsid w:val="00D204E3"/>
    <w:rsid w:val="00D24BCA"/>
    <w:rsid w:val="00D5336D"/>
    <w:rsid w:val="00D538E4"/>
    <w:rsid w:val="00D56B1B"/>
    <w:rsid w:val="00D65449"/>
    <w:rsid w:val="00D73FA2"/>
    <w:rsid w:val="00D90F7E"/>
    <w:rsid w:val="00D96E71"/>
    <w:rsid w:val="00DA51C6"/>
    <w:rsid w:val="00DA5E6F"/>
    <w:rsid w:val="00DB08B6"/>
    <w:rsid w:val="00DB6091"/>
    <w:rsid w:val="00DC2BC8"/>
    <w:rsid w:val="00DC7912"/>
    <w:rsid w:val="00DD0C5F"/>
    <w:rsid w:val="00DE1490"/>
    <w:rsid w:val="00DF0A09"/>
    <w:rsid w:val="00DF1F53"/>
    <w:rsid w:val="00DF4FA6"/>
    <w:rsid w:val="00DF5AB2"/>
    <w:rsid w:val="00E15692"/>
    <w:rsid w:val="00E2531B"/>
    <w:rsid w:val="00E424B7"/>
    <w:rsid w:val="00E5282A"/>
    <w:rsid w:val="00E7009D"/>
    <w:rsid w:val="00E73957"/>
    <w:rsid w:val="00E83DD8"/>
    <w:rsid w:val="00E96DCE"/>
    <w:rsid w:val="00EA5EE8"/>
    <w:rsid w:val="00EB16B9"/>
    <w:rsid w:val="00EC276D"/>
    <w:rsid w:val="00ED34A4"/>
    <w:rsid w:val="00EE1CEC"/>
    <w:rsid w:val="00EF1D65"/>
    <w:rsid w:val="00EF38C9"/>
    <w:rsid w:val="00EF73FC"/>
    <w:rsid w:val="00F0157A"/>
    <w:rsid w:val="00F05F02"/>
    <w:rsid w:val="00F214D4"/>
    <w:rsid w:val="00F219F3"/>
    <w:rsid w:val="00F245FC"/>
    <w:rsid w:val="00F27349"/>
    <w:rsid w:val="00F424C2"/>
    <w:rsid w:val="00F53839"/>
    <w:rsid w:val="00F556E2"/>
    <w:rsid w:val="00F71DCD"/>
    <w:rsid w:val="00F960A3"/>
    <w:rsid w:val="00FA34EA"/>
    <w:rsid w:val="00FB5666"/>
    <w:rsid w:val="00FC35C3"/>
    <w:rsid w:val="00FC7354"/>
    <w:rsid w:val="00FD2EA0"/>
    <w:rsid w:val="1452C8CC"/>
    <w:rsid w:val="36A2D60A"/>
    <w:rsid w:val="5806DC3C"/>
    <w:rsid w:val="7B5E0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A9AD7"/>
  <w15:chartTrackingRefBased/>
  <w15:docId w15:val="{82BDCF99-5E27-4A35-8195-73456FF7A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50F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50F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C3F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80F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880F29"/>
  </w:style>
  <w:style w:type="paragraph" w:styleId="a5">
    <w:name w:val="footer"/>
    <w:basedOn w:val="a"/>
    <w:link w:val="a6"/>
    <w:uiPriority w:val="99"/>
    <w:unhideWhenUsed/>
    <w:rsid w:val="00880F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880F29"/>
  </w:style>
  <w:style w:type="paragraph" w:styleId="a7">
    <w:name w:val="List Paragraph"/>
    <w:basedOn w:val="a"/>
    <w:uiPriority w:val="34"/>
    <w:qFormat/>
    <w:rsid w:val="0073526C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2E5E10"/>
    <w:rPr>
      <w:color w:val="0000FF"/>
      <w:u w:val="single"/>
    </w:rPr>
  </w:style>
  <w:style w:type="character" w:customStyle="1" w:styleId="normaltextrun">
    <w:name w:val="normaltextrun"/>
    <w:basedOn w:val="a0"/>
    <w:rsid w:val="00A50FCB"/>
  </w:style>
  <w:style w:type="character" w:customStyle="1" w:styleId="eop">
    <w:name w:val="eop"/>
    <w:basedOn w:val="a0"/>
    <w:rsid w:val="00A50FCB"/>
  </w:style>
  <w:style w:type="character" w:customStyle="1" w:styleId="10">
    <w:name w:val="כותרת 1 תו"/>
    <w:basedOn w:val="a0"/>
    <w:link w:val="1"/>
    <w:uiPriority w:val="9"/>
    <w:rsid w:val="00A50F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A50FC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50FCB"/>
    <w:pPr>
      <w:outlineLvl w:val="9"/>
    </w:pPr>
    <w:rPr>
      <w:rtl/>
      <w:cs/>
    </w:rPr>
  </w:style>
  <w:style w:type="paragraph" w:styleId="TOC1">
    <w:name w:val="toc 1"/>
    <w:basedOn w:val="a"/>
    <w:next w:val="a"/>
    <w:autoRedefine/>
    <w:uiPriority w:val="39"/>
    <w:unhideWhenUsed/>
    <w:rsid w:val="00637AFE"/>
    <w:pPr>
      <w:tabs>
        <w:tab w:val="right" w:leader="dot" w:pos="9016"/>
      </w:tabs>
      <w:bidi w:val="0"/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A651E1"/>
    <w:pPr>
      <w:tabs>
        <w:tab w:val="right" w:leader="dot" w:pos="9016"/>
      </w:tabs>
      <w:bidi w:val="0"/>
      <w:spacing w:after="100"/>
      <w:ind w:left="220"/>
      <w:jc w:val="right"/>
    </w:pPr>
  </w:style>
  <w:style w:type="table" w:styleId="a9">
    <w:name w:val="Table Grid"/>
    <w:basedOn w:val="a1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30">
    <w:name w:val="כותרת 3 תו"/>
    <w:basedOn w:val="a0"/>
    <w:link w:val="3"/>
    <w:uiPriority w:val="9"/>
    <w:rsid w:val="003C3FF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a"/>
    <w:next w:val="a"/>
    <w:autoRedefine/>
    <w:uiPriority w:val="39"/>
    <w:unhideWhenUsed/>
    <w:rsid w:val="0000515D"/>
    <w:pPr>
      <w:spacing w:after="100"/>
      <w:ind w:left="440"/>
    </w:pPr>
  </w:style>
  <w:style w:type="character" w:styleId="aa">
    <w:name w:val="line number"/>
    <w:basedOn w:val="a0"/>
    <w:uiPriority w:val="99"/>
    <w:semiHidden/>
    <w:unhideWhenUsed/>
    <w:rsid w:val="00366F4D"/>
  </w:style>
  <w:style w:type="paragraph" w:styleId="ab">
    <w:name w:val="caption"/>
    <w:basedOn w:val="a"/>
    <w:next w:val="a"/>
    <w:uiPriority w:val="35"/>
    <w:unhideWhenUsed/>
    <w:qFormat/>
    <w:rsid w:val="0029054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4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3E9E84DE6E3845B3979F6CD04549B5" ma:contentTypeVersion="13" ma:contentTypeDescription="Create a new document." ma:contentTypeScope="" ma:versionID="2a08fe2165262b8e5fac4248128066f2">
  <xsd:schema xmlns:xsd="http://www.w3.org/2001/XMLSchema" xmlns:xs="http://www.w3.org/2001/XMLSchema" xmlns:p="http://schemas.microsoft.com/office/2006/metadata/properties" xmlns:ns2="e6d35dc3-16b2-4cb9-bd3e-8004bc3e2e92" xmlns:ns3="db19264a-c9fa-4f3f-9de0-1427e5fa9099" targetNamespace="http://schemas.microsoft.com/office/2006/metadata/properties" ma:root="true" ma:fieldsID="ab8af28266282da9a78e52e4e93cb655" ns2:_="" ns3:_="">
    <xsd:import namespace="e6d35dc3-16b2-4cb9-bd3e-8004bc3e2e92"/>
    <xsd:import namespace="db19264a-c9fa-4f3f-9de0-1427e5fa9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d35dc3-16b2-4cb9-bd3e-8004bc3e2e9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19264a-c9fa-4f3f-9de0-1427e5fa9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db19264a-c9fa-4f3f-9de0-1427e5fa909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1C90E-D2FF-4816-A340-90C9BF02CE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B9B105-98FD-4C96-8093-26345F3B09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d35dc3-16b2-4cb9-bd3e-8004bc3e2e92"/>
    <ds:schemaRef ds:uri="db19264a-c9fa-4f3f-9de0-1427e5fa9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214EBA-3BB8-4217-A358-71FF0CE47B67}">
  <ds:schemaRefs>
    <ds:schemaRef ds:uri="http://schemas.microsoft.com/office/2006/metadata/properties"/>
    <ds:schemaRef ds:uri="http://schemas.microsoft.com/office/infopath/2007/PartnerControls"/>
    <ds:schemaRef ds:uri="db19264a-c9fa-4f3f-9de0-1427e5fa9099"/>
  </ds:schemaRefs>
</ds:datastoreItem>
</file>

<file path=customXml/itemProps4.xml><?xml version="1.0" encoding="utf-8"?>
<ds:datastoreItem xmlns:ds="http://schemas.openxmlformats.org/officeDocument/2006/customXml" ds:itemID="{96414C63-00BA-4A72-AEDF-EE301CBC1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08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Iroads</Company>
  <LinksUpToDate>false</LinksUpToDate>
  <CharactersWithSpaces>1246</CharactersWithSpaces>
  <SharedDoc>false</SharedDoc>
  <HLinks>
    <vt:vector size="168" baseType="variant">
      <vt:variant>
        <vt:i4>183506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4513688</vt:lpwstr>
      </vt:variant>
      <vt:variant>
        <vt:i4>1245243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4513687</vt:lpwstr>
      </vt:variant>
      <vt:variant>
        <vt:i4>117970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4513686</vt:lpwstr>
      </vt:variant>
      <vt:variant>
        <vt:i4>1114171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4513685</vt:lpwstr>
      </vt:variant>
      <vt:variant>
        <vt:i4>104863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4513684</vt:lpwstr>
      </vt:variant>
      <vt:variant>
        <vt:i4>150738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4513683</vt:lpwstr>
      </vt:variant>
      <vt:variant>
        <vt:i4>1441851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4513682</vt:lpwstr>
      </vt:variant>
      <vt:variant>
        <vt:i4>137631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4513681</vt:lpwstr>
      </vt:variant>
      <vt:variant>
        <vt:i4>131077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4513680</vt:lpwstr>
      </vt:variant>
      <vt:variant>
        <vt:i4>1900596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4513679</vt:lpwstr>
      </vt:variant>
      <vt:variant>
        <vt:i4>183506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4513678</vt:lpwstr>
      </vt:variant>
      <vt:variant>
        <vt:i4>124523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4513677</vt:lpwstr>
      </vt:variant>
      <vt:variant>
        <vt:i4>117970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4513676</vt:lpwstr>
      </vt:variant>
      <vt:variant>
        <vt:i4>1114164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4513675</vt:lpwstr>
      </vt:variant>
      <vt:variant>
        <vt:i4>104862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4513674</vt:lpwstr>
      </vt:variant>
      <vt:variant>
        <vt:i4>150738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4513673</vt:lpwstr>
      </vt:variant>
      <vt:variant>
        <vt:i4>144184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4513672</vt:lpwstr>
      </vt:variant>
      <vt:variant>
        <vt:i4>137630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4513671</vt:lpwstr>
      </vt:variant>
      <vt:variant>
        <vt:i4>13107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54513670</vt:lpwstr>
      </vt:variant>
      <vt:variant>
        <vt:i4>190059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4513669</vt:lpwstr>
      </vt:variant>
      <vt:variant>
        <vt:i4>183506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54513668</vt:lpwstr>
      </vt:variant>
      <vt:variant>
        <vt:i4>124523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4513667</vt:lpwstr>
      </vt:variant>
      <vt:variant>
        <vt:i4>117970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4513666</vt:lpwstr>
      </vt:variant>
      <vt:variant>
        <vt:i4>111416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4513665</vt:lpwstr>
      </vt:variant>
      <vt:variant>
        <vt:i4>104862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4513664</vt:lpwstr>
      </vt:variant>
      <vt:variant>
        <vt:i4>1507381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4513663</vt:lpwstr>
      </vt:variant>
      <vt:variant>
        <vt:i4>1441845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4513662</vt:lpwstr>
      </vt:variant>
      <vt:variant>
        <vt:i4>3211387</vt:i4>
      </vt:variant>
      <vt:variant>
        <vt:i4>0</vt:i4>
      </vt:variant>
      <vt:variant>
        <vt:i4>0</vt:i4>
      </vt:variant>
      <vt:variant>
        <vt:i4>5</vt:i4>
      </vt:variant>
      <vt:variant>
        <vt:lpwstr>https://is-il.creati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גב בן-ישראל</dc:creator>
  <cp:keywords/>
  <dc:description/>
  <cp:lastModifiedBy>Gil Shushan</cp:lastModifiedBy>
  <cp:revision>5</cp:revision>
  <cp:lastPrinted>2020-11-26T13:50:00Z</cp:lastPrinted>
  <dcterms:created xsi:type="dcterms:W3CDTF">2020-11-26T13:49:00Z</dcterms:created>
  <dcterms:modified xsi:type="dcterms:W3CDTF">2021-10-11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3E9E84DE6E3845B3979F6CD04549B5</vt:lpwstr>
  </property>
</Properties>
</file>